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5C4A" w:rsidRDefault="00EB74E2">
      <w:pPr>
        <w:pStyle w:val="Metadata"/>
      </w:pPr>
      <w:r>
        <w:t>t</w:t>
      </w:r>
      <w:r>
        <w:t>itle: Book Introductions (1A.6)</w:t>
      </w:r>
    </w:p>
    <w:p w:rsidR="00C85C4A" w:rsidRDefault="00EB74E2">
      <w:r>
        <w:t>Many translation projects add introductions to each book of the Bible. In this video, I will show you how to make a basic book introduction that will be adequate for most projects.</w:t>
      </w:r>
    </w:p>
    <w:p w:rsidR="00C85C4A" w:rsidRDefault="00EB74E2">
      <w:r>
        <w:t xml:space="preserve">The </w:t>
      </w:r>
      <w:r>
        <w:rPr>
          <w:b/>
          <w:bCs/>
        </w:rPr>
        <w:t>book introduction</w:t>
      </w:r>
      <w:r>
        <w:t xml:space="preserve"> is considered </w:t>
      </w:r>
      <w:r>
        <w:rPr>
          <w:b/>
          <w:bCs/>
        </w:rPr>
        <w:t>everything between</w:t>
      </w:r>
      <w:r>
        <w:t xml:space="preserve"> </w:t>
      </w:r>
      <w:r>
        <w:rPr>
          <w:b/>
          <w:bCs/>
        </w:rPr>
        <w:t>the book title</w:t>
      </w:r>
      <w:r>
        <w:t xml:space="preserve"> and the </w:t>
      </w:r>
      <w:r>
        <w:rPr>
          <w:b/>
          <w:bCs/>
        </w:rPr>
        <w:t>chapter one marker</w:t>
      </w:r>
      <w:r>
        <w:t>.</w:t>
      </w:r>
    </w:p>
    <w:p w:rsidR="00C85C4A" w:rsidRDefault="00EB74E2">
      <w:r>
        <w:t>All of the markers used in book introductions begin with a lowercase letter “</w:t>
      </w:r>
      <w:proofErr w:type="spellStart"/>
      <w:r>
        <w:rPr>
          <w:b/>
          <w:bCs/>
        </w:rPr>
        <w:t>i</w:t>
      </w:r>
      <w:proofErr w:type="spellEnd"/>
      <w:r>
        <w:t>”. You can read about the markers in the USFM User Reference that is available on the Paratext website.</w:t>
      </w:r>
    </w:p>
    <w:p w:rsidR="00C85C4A" w:rsidRDefault="00EB74E2">
      <w:pPr>
        <w:pStyle w:val="Heading3"/>
      </w:pPr>
      <w:bookmarkStart w:id="0" w:name="paragraph-markers"/>
      <w:bookmarkEnd w:id="0"/>
      <w:r>
        <w:t>Paragraph ma</w:t>
      </w:r>
      <w:r>
        <w:t>rkers</w:t>
      </w:r>
    </w:p>
    <w:p w:rsidR="00C85C4A" w:rsidRDefault="00EB74E2">
      <w:pPr>
        <w:pStyle w:val="ListParagraph"/>
        <w:numPr>
          <w:ilvl w:val="0"/>
          <w:numId w:val="4"/>
        </w:numPr>
      </w:pPr>
      <w:r>
        <w:rPr>
          <w:b/>
          <w:bCs/>
        </w:rPr>
        <w:t>Headings</w:t>
      </w:r>
      <w:r>
        <w:t>: \</w:t>
      </w:r>
      <w:proofErr w:type="spellStart"/>
      <w:r>
        <w:t>imt</w:t>
      </w:r>
      <w:proofErr w:type="spellEnd"/>
      <w:r>
        <w:t xml:space="preserve"> or \is</w:t>
      </w:r>
    </w:p>
    <w:p w:rsidR="00C85C4A" w:rsidRDefault="00EB74E2">
      <w:pPr>
        <w:pStyle w:val="ListParagraph"/>
        <w:numPr>
          <w:ilvl w:val="0"/>
          <w:numId w:val="4"/>
        </w:numPr>
      </w:pPr>
      <w:r>
        <w:rPr>
          <w:b/>
          <w:bCs/>
        </w:rPr>
        <w:t>Paragraphs</w:t>
      </w:r>
      <w:r>
        <w:t>: \</w:t>
      </w:r>
      <w:proofErr w:type="spellStart"/>
      <w:r>
        <w:t>ip</w:t>
      </w:r>
      <w:proofErr w:type="spellEnd"/>
    </w:p>
    <w:p w:rsidR="00C85C4A" w:rsidRDefault="00EB74E2">
      <w:hyperlink r:id="rId5">
        <w:r>
          <w:rPr>
            <w:rStyle w:val="Hyperlink"/>
          </w:rPr>
          <w:t>See the Paratext manual for more markers</w:t>
        </w:r>
      </w:hyperlink>
    </w:p>
    <w:p w:rsidR="00C85C4A" w:rsidRDefault="00EB74E2">
      <w:pPr>
        <w:pStyle w:val="Heading3"/>
      </w:pPr>
      <w:bookmarkStart w:id="1" w:name="introduction-outline"/>
      <w:bookmarkEnd w:id="1"/>
      <w:r>
        <w:t>Introduction Outline</w:t>
      </w:r>
    </w:p>
    <w:p w:rsidR="00C85C4A" w:rsidRDefault="00EB74E2">
      <w:pPr>
        <w:pStyle w:val="ListParagraph"/>
        <w:numPr>
          <w:ilvl w:val="0"/>
          <w:numId w:val="5"/>
        </w:numPr>
      </w:pPr>
      <w:r>
        <w:t xml:space="preserve">title: </w:t>
      </w:r>
      <w:r>
        <w:rPr>
          <w:b/>
          <w:bCs/>
        </w:rPr>
        <w:t>\</w:t>
      </w:r>
      <w:proofErr w:type="spellStart"/>
      <w:r>
        <w:rPr>
          <w:b/>
          <w:bCs/>
        </w:rPr>
        <w:t>iot</w:t>
      </w:r>
      <w:proofErr w:type="spellEnd"/>
      <w:r>
        <w:t xml:space="preserve"> or Introduction Outline Title marker.</w:t>
      </w:r>
    </w:p>
    <w:p w:rsidR="00C85C4A" w:rsidRDefault="00EB74E2">
      <w:pPr>
        <w:pStyle w:val="ListParagraph"/>
        <w:numPr>
          <w:ilvl w:val="0"/>
          <w:numId w:val="5"/>
        </w:numPr>
      </w:pPr>
      <w:r>
        <w:t xml:space="preserve">Level 1: </w:t>
      </w:r>
      <w:r>
        <w:rPr>
          <w:b/>
          <w:bCs/>
        </w:rPr>
        <w:t>\io1</w:t>
      </w:r>
      <w:r>
        <w:t xml:space="preserve"> or Introduction Outl</w:t>
      </w:r>
      <w:r>
        <w:t>ine level 1 marker.</w:t>
      </w:r>
    </w:p>
    <w:p w:rsidR="00C85C4A" w:rsidRDefault="00EB74E2">
      <w:pPr>
        <w:pStyle w:val="ListParagraph"/>
        <w:numPr>
          <w:ilvl w:val="0"/>
          <w:numId w:val="5"/>
        </w:numPr>
      </w:pPr>
      <w:r>
        <w:t>Other levels</w:t>
      </w:r>
      <w:proofErr w:type="gramStart"/>
      <w:r>
        <w:t xml:space="preserve">: </w:t>
      </w:r>
      <w:r>
        <w:rPr>
          <w:b/>
          <w:bCs/>
        </w:rPr>
        <w:t>:</w:t>
      </w:r>
      <w:proofErr w:type="gramEnd"/>
      <w:r>
        <w:rPr>
          <w:b/>
          <w:bCs/>
        </w:rPr>
        <w:t xml:space="preserve"> \io2</w:t>
      </w:r>
      <w:r>
        <w:t xml:space="preserve"> or </w:t>
      </w:r>
      <w:r>
        <w:rPr>
          <w:b/>
          <w:bCs/>
        </w:rPr>
        <w:t>\io3</w:t>
      </w:r>
      <w:r>
        <w:t xml:space="preserve"> and so forth  </w:t>
      </w:r>
    </w:p>
    <w:p w:rsidR="00C85C4A" w:rsidRDefault="00EB74E2">
      <w:pPr>
        <w:pStyle w:val="Heading3"/>
      </w:pPr>
      <w:bookmarkStart w:id="2" w:name="introduction-outline-reference"/>
      <w:bookmarkEnd w:id="2"/>
      <w:r>
        <w:t>Introduction Outline Reference</w:t>
      </w:r>
    </w:p>
    <w:p w:rsidR="00C85C4A" w:rsidRDefault="00EB74E2">
      <w:pPr>
        <w:pStyle w:val="ListParagraph"/>
        <w:numPr>
          <w:ilvl w:val="0"/>
          <w:numId w:val="6"/>
        </w:numPr>
      </w:pPr>
      <w:r>
        <w:rPr>
          <w:b/>
          <w:bCs/>
        </w:rPr>
        <w:t>\</w:t>
      </w:r>
      <w:proofErr w:type="spellStart"/>
      <w:r>
        <w:rPr>
          <w:b/>
          <w:bCs/>
        </w:rPr>
        <w:t>ior</w:t>
      </w:r>
      <w:proofErr w:type="spellEnd"/>
      <w:r>
        <w:t xml:space="preserve"> (Introduction Outline Reference marker).</w:t>
      </w:r>
    </w:p>
    <w:p w:rsidR="00EB74E2" w:rsidRDefault="00EB74E2">
      <w:pPr>
        <w:pStyle w:val="ListParagraph"/>
        <w:numPr>
          <w:ilvl w:val="0"/>
          <w:numId w:val="6"/>
        </w:numPr>
      </w:pPr>
      <w:r>
        <w:rPr>
          <w:b/>
          <w:bCs/>
        </w:rPr>
        <w:t>\</w:t>
      </w:r>
      <w:proofErr w:type="spellStart"/>
      <w:r>
        <w:rPr>
          <w:b/>
          <w:bCs/>
        </w:rPr>
        <w:t>xt</w:t>
      </w:r>
      <w:proofErr w:type="spellEnd"/>
      <w:r>
        <w:t xml:space="preserve"> (Cross Reference - Target Reference marker) in the body of the text </w:t>
      </w:r>
    </w:p>
    <w:p w:rsidR="00C85C4A" w:rsidRDefault="00EB74E2" w:rsidP="00EB74E2">
      <w:bookmarkStart w:id="3" w:name="_GoBack"/>
      <w:bookmarkEnd w:id="3"/>
      <w:proofErr w:type="gramStart"/>
      <w:r>
        <w:t>:::</w:t>
      </w:r>
      <w:proofErr w:type="gramEnd"/>
      <w:r>
        <w:t>tip Adding the \</w:t>
      </w:r>
      <w:proofErr w:type="spellStart"/>
      <w:r>
        <w:t>xt</w:t>
      </w:r>
      <w:proofErr w:type="spellEnd"/>
      <w:r>
        <w:t xml:space="preserve"> … \</w:t>
      </w:r>
      <w:proofErr w:type="spellStart"/>
      <w:r>
        <w:t>xt</w:t>
      </w:r>
      <w:proofErr w:type="spellEnd"/>
      <w:r>
        <w:t>* around referen</w:t>
      </w:r>
      <w:r>
        <w:t>ces allows Paratext to check such references for errors. :::</w:t>
      </w:r>
    </w:p>
    <w:p w:rsidR="00C85C4A" w:rsidRDefault="00EB74E2">
      <w:pPr>
        <w:pStyle w:val="Heading3"/>
      </w:pPr>
      <w:bookmarkStart w:id="4" w:name="word-level-markers"/>
      <w:bookmarkEnd w:id="4"/>
      <w:r>
        <w:t>W</w:t>
      </w:r>
      <w:r>
        <w:t>ord level markers</w:t>
      </w:r>
    </w:p>
    <w:p w:rsidR="00C85C4A" w:rsidRDefault="00EB74E2">
      <w:pPr>
        <w:pStyle w:val="ListParagraph"/>
        <w:numPr>
          <w:ilvl w:val="0"/>
          <w:numId w:val="7"/>
        </w:numPr>
      </w:pPr>
      <w:r>
        <w:rPr>
          <w:b/>
          <w:bCs/>
        </w:rPr>
        <w:t>\</w:t>
      </w:r>
      <w:proofErr w:type="spellStart"/>
      <w:r>
        <w:rPr>
          <w:b/>
          <w:bCs/>
        </w:rPr>
        <w:t>bk</w:t>
      </w:r>
      <w:proofErr w:type="spellEnd"/>
      <w:r>
        <w:t xml:space="preserve"> Book Name marker</w:t>
      </w:r>
    </w:p>
    <w:p w:rsidR="00C85C4A" w:rsidRDefault="00EB74E2">
      <w:pPr>
        <w:pStyle w:val="ListParagraph"/>
        <w:numPr>
          <w:ilvl w:val="0"/>
          <w:numId w:val="7"/>
        </w:numPr>
      </w:pPr>
      <w:r>
        <w:rPr>
          <w:b/>
          <w:bCs/>
        </w:rPr>
        <w:t>\</w:t>
      </w:r>
      <w:proofErr w:type="spellStart"/>
      <w:r>
        <w:rPr>
          <w:b/>
          <w:bCs/>
        </w:rPr>
        <w:t>qt</w:t>
      </w:r>
      <w:proofErr w:type="spellEnd"/>
      <w:r>
        <w:t xml:space="preserve"> Quoted text marker</w:t>
      </w:r>
    </w:p>
    <w:sectPr w:rsidR="00C85C4A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42051A"/>
    <w:multiLevelType w:val="multilevel"/>
    <w:tmpl w:val="A95E2974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1" w15:restartNumberingAfterBreak="0">
    <w:nsid w:val="10454FAB"/>
    <w:multiLevelType w:val="multilevel"/>
    <w:tmpl w:val="4E4E983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176C486E"/>
    <w:multiLevelType w:val="multilevel"/>
    <w:tmpl w:val="D8EE9E9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" w15:restartNumberingAfterBreak="0">
    <w:nsid w:val="3CB9387C"/>
    <w:multiLevelType w:val="multilevel"/>
    <w:tmpl w:val="70DAC644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4" w15:restartNumberingAfterBreak="0">
    <w:nsid w:val="51AB56D9"/>
    <w:multiLevelType w:val="multilevel"/>
    <w:tmpl w:val="203C120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5" w15:restartNumberingAfterBreak="0">
    <w:nsid w:val="606019D0"/>
    <w:multiLevelType w:val="multilevel"/>
    <w:tmpl w:val="E492702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6" w15:restartNumberingAfterBreak="0">
    <w:nsid w:val="6F427455"/>
    <w:multiLevelType w:val="multilevel"/>
    <w:tmpl w:val="85B881F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5"/>
  </w:num>
  <w:num w:numId="5">
    <w:abstractNumId w:val="1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DIxMTE2NDYzNDVR0lEKTi0uzszPAykwrAUAs5/AuywAAAA="/>
  </w:docVars>
  <w:rsids>
    <w:rsidRoot w:val="00C85C4A"/>
    <w:rsid w:val="00C85C4A"/>
    <w:rsid w:val="00EB74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EC3DC4"/>
  <w15:docId w15:val="{19093BE0-3D6F-4422-A63E-1B8D6B9B3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file:///C:\Users\jjpdq\Documents\paratextmanual\versioned_docs\version-9.3\Training-Manual\08-Appendix\C.USFM.md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0</Words>
  <Characters>973</Characters>
  <Application>Microsoft Office Word</Application>
  <DocSecurity>0</DocSecurity>
  <Lines>8</Lines>
  <Paragraphs>2</Paragraphs>
  <ScaleCrop>false</ScaleCrop>
  <Company/>
  <LinksUpToDate>false</LinksUpToDate>
  <CharactersWithSpaces>1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7:48:00Z</dcterms:created>
  <dcterms:modified xsi:type="dcterms:W3CDTF">2022-10-17T17:48:00Z</dcterms:modified>
</cp:coreProperties>
</file>